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987b78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1860015-f833-4f64-b23f-ef62c5ce858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04T15:12:49Z</dcterms:created>
  <dcterms:modified xsi:type="dcterms:W3CDTF">2023-07-04T15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